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Phone Number] | [Email Address]</w:t>
      </w:r>
    </w:p>
    <w:p>
      <w:pPr>
        <w:pStyle w:val="BodyText"/>
      </w:pPr>
      <w:r>
        <w:t xml:space="preserve">[Date]</w:t>
      </w:r>
    </w:p>
    <w:p>
      <w:pPr>
        <w:pStyle w:val="BodyText"/>
      </w:pPr>
      <w:r>
        <w:t xml:space="preserve">Hiring Committee</w:t>
      </w:r>
      <w:r>
        <w:br/>
      </w:r>
      <w:r>
        <w:t xml:space="preserve">[Clinic/Organization Name]</w:t>
      </w:r>
      <w:r>
        <w:br/>
      </w:r>
      <w:r>
        <w:t xml:space="preserve">[Address in Buenos Aires, Argentina]</w:t>
      </w:r>
      <w:r>
        <w:br/>
      </w:r>
      <w:r>
        <w:t xml:space="preserve">Buenos Aires, Argentina</w:t>
      </w:r>
    </w:p>
    <w:bookmarkStart w:id="20" w:name="dear-hiring-committee"/>
    <w:p>
      <w:pPr>
        <w:pStyle w:val="Heading2"/>
      </w:pPr>
      <w:r>
        <w:t xml:space="preserve">Dear Hiring Committee,</w:t>
      </w:r>
    </w:p>
    <w:p>
      <w:pPr>
        <w:pStyle w:val="FirstParagraph"/>
      </w:pPr>
      <w:r>
        <w:t xml:space="preserve">I am writing to express my sincere interest in the Speech Therapist position at [Clinic/Organization Name] in Buenos Aires, Argentina. As a dedicated and experienced professional in the field of speech-language pathology, I am excited about the opportunity to contribute my skills and passion for helping individuals overcome communication challenges within this vibrant and culturally rich city.</w:t>
      </w:r>
    </w:p>
    <w:p>
      <w:pPr>
        <w:pStyle w:val="BodyText"/>
      </w:pPr>
      <w:r>
        <w:t xml:space="preserve">With a strong academic background in Speech Therapy from [University Name] and over [X years] of hands-on experience working with diverse populations, I have developed a comprehensive understanding of the complexities involved in diagnosing and treating speech, language, and swallowing disorders. My career has been driven by a deep commitment to improving the quality of life for my clients through personalized, evidence-based interventions. I am particularly drawn to this opportunity in Argentina Buenos Aires because of its unique blend of cultural diversity, professional growth potential, and the chance to serve a community that values innovation in healthcare.</w:t>
      </w:r>
    </w:p>
    <w:p>
      <w:pPr>
        <w:pStyle w:val="BodyText"/>
      </w:pPr>
      <w:r>
        <w:t xml:space="preserve">As a Speech Therapist, I have consistently demonstrated the ability to adapt my approach to meet the needs of individuals across all age groups. From working with children who face developmental delays to supporting adults recovering from stroke or neurological conditions, I prioritize creating a supportive and empowering environment that fosters progress. My experience in [specific area, e.g., early intervention, augmentative communication, or pediatric speech disorders] has equipped me with the tools to address complex cases while maintaining a patient-centered philosophy. In Buenos Aires, I am eager to apply this expertise within a dynamic healthcare system that emphasizes holistic care and community integration.</w:t>
      </w:r>
    </w:p>
    <w:p>
      <w:pPr>
        <w:pStyle w:val="BodyText"/>
      </w:pPr>
      <w:r>
        <w:t xml:space="preserve">One of the most rewarding aspects of my work as a Speech Therapist is the ability to bridge cultural and linguistic gaps. Argentina, with its rich tapestry of traditions and languages, offers unique challenges and opportunities in speech therapy. My fluency in [language, e.g., Spanish or other relevant languages] allows me to connect more deeply with clients and their families, ensuring that communication barriers are minimized. This cultural sensitivity is essential for building trust and delivering effective care, especially in a city like Buenos Aires where multilingualism is a common reality.</w:t>
      </w:r>
    </w:p>
    <w:p>
      <w:pPr>
        <w:pStyle w:val="BodyText"/>
      </w:pPr>
      <w:r>
        <w:t xml:space="preserve">What sets me apart as a Speech Therapist is my dedication to continuous learning and professional development. I regularly attend workshops, conferences, and training sessions to stay updated on the latest advancements in speech-language pathology. For instance, I recently completed a certification in [specific technique or therapy method], which has enhanced my ability to address [specific condition or population]. This commitment to growth aligns with the forward-thinking approach of [Clinic/Organization Name] and reflects my belief that excellence in patient care requires ongoing education and innovation.</w:t>
      </w:r>
    </w:p>
    <w:p>
      <w:pPr>
        <w:pStyle w:val="BodyText"/>
      </w:pPr>
      <w:r>
        <w:t xml:space="preserve">Working in Argentina Buenos Aires would be a meaningful chapter in my career. I am deeply inspired by the city’s thriving healthcare sector, which is increasingly focused on integrating technology and interdisciplinary collaboration to improve outcomes for patients. I am particularly interested in [specific aspect of the clinic’s mission or services, e.g., "their work with bilingual populations" or "their emphasis on community outreach"]. I believe my background in [specific skill or experience] would allow me to contribute effectively to these initiatives while also learning from the unique challenges and opportunities presented by this environment.</w:t>
      </w:r>
    </w:p>
    <w:p>
      <w:pPr>
        <w:pStyle w:val="BodyText"/>
      </w:pPr>
      <w:r>
        <w:t xml:space="preserve">In addition to my clinical expertise, I bring strong interpersonal skills and a collaborative mindset. As a Speech Therapist, I understand the importance of teamwork in delivering comprehensive care. I have worked closely with psychologists, educators, and other healthcare professionals to create multidisciplinary treatment plans that address the holistic needs of my clients. In Buenos Aires, I am eager to build similar partnerships within [Clinic/Organization Name] to ensure that every individual receives the support they need to thrive.</w:t>
      </w:r>
    </w:p>
    <w:p>
      <w:pPr>
        <w:pStyle w:val="BodyText"/>
      </w:pPr>
      <w:r>
        <w:t xml:space="preserve">Finally, I want to emphasize my genuine enthusiasm for contributing to the vibrant community of Argentina Buenos Aires. The city’s cultural energy, diverse population, and commitment to progress resonate deeply with my values as a healthcare professional. I am confident that my skills, experience, and passion for speech therapy make me a strong candidate for this position. I would be honored to bring my expertise to [Clinic/Organization Name] and help advance the mission of providing exceptional care to those in need.</w:t>
      </w:r>
    </w:p>
    <w:p>
      <w:pPr>
        <w:pStyle w:val="BodyText"/>
      </w:pPr>
      <w:r>
        <w:t xml:space="preserve">Thank you for considering my application. I would welcome the opportunity to discuss how my background and vision align with the goals of your organization. Please feel free to contact me at [Phone Number] or [Email Address] at your earliest convenience. I look forward to the possibility of contributing to the success of [Clinic/Organization Name] in Argentina Buenos Aires.</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Argentina Buenos Aires</dc:title>
  <dc:creator/>
  <dc:language>en</dc:language>
  <cp:keywords/>
  <dcterms:created xsi:type="dcterms:W3CDTF">2026-07-21T06:08:56Z</dcterms:created>
  <dcterms:modified xsi:type="dcterms:W3CDTF">2026-07-21T06:08:56Z</dcterms:modified>
</cp:coreProperties>
</file>

<file path=docProps/custom.xml><?xml version="1.0" encoding="utf-8"?>
<Properties xmlns="http://schemas.openxmlformats.org/officeDocument/2006/custom-properties" xmlns:vt="http://schemas.openxmlformats.org/officeDocument/2006/docPropsVTypes"/>
</file>